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1FC35" w14:textId="7BED8312" w:rsidR="00856939" w:rsidRDefault="00F57CCE" w:rsidP="00856939">
      <w:pPr>
        <w:spacing w:after="0"/>
        <w:jc w:val="right"/>
        <w:rPr>
          <w:rFonts w:ascii="Arial" w:eastAsia="Times New Roman" w:hAnsi="Arial" w:cs="Arial"/>
          <w:kern w:val="0"/>
          <w14:ligatures w14:val="none"/>
        </w:rPr>
      </w:pPr>
      <w:r w:rsidRPr="00477547">
        <w:rPr>
          <w:noProof/>
        </w:rPr>
        <w:drawing>
          <wp:anchor distT="0" distB="0" distL="114300" distR="114300" simplePos="0" relativeHeight="251659264" behindDoc="0" locked="0" layoutInCell="1" allowOverlap="1" wp14:anchorId="59AB4723" wp14:editId="1AD4EA4D">
            <wp:simplePos x="0" y="0"/>
            <wp:positionH relativeFrom="column">
              <wp:posOffset>-561975</wp:posOffset>
            </wp:positionH>
            <wp:positionV relativeFrom="paragraph">
              <wp:posOffset>-638175</wp:posOffset>
            </wp:positionV>
            <wp:extent cx="3190875" cy="828675"/>
            <wp:effectExtent l="0" t="0" r="9525" b="952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56939">
        <w:rPr>
          <w:rFonts w:ascii="Arial" w:eastAsia="Times New Roman" w:hAnsi="Arial" w:cs="Arial"/>
          <w:kern w:val="0"/>
          <w14:ligatures w14:val="none"/>
        </w:rPr>
        <w:t>CSC 235</w:t>
      </w:r>
    </w:p>
    <w:p w14:paraId="101619EF" w14:textId="1C3E9FB7" w:rsidR="00856939" w:rsidRPr="00AF52E8" w:rsidRDefault="00856939" w:rsidP="00856939">
      <w:pPr>
        <w:spacing w:after="0"/>
        <w:jc w:val="right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 xml:space="preserve">Introduction to Linux &amp; Linux </w:t>
      </w:r>
      <w:r w:rsidRPr="00AF52E8">
        <w:rPr>
          <w:rFonts w:ascii="Arial" w:eastAsia="Times New Roman" w:hAnsi="Arial" w:cs="Arial"/>
          <w:kern w:val="0"/>
          <w14:ligatures w14:val="none"/>
        </w:rPr>
        <w:t>Administration</w:t>
      </w:r>
    </w:p>
    <w:p w14:paraId="3AEDAFDB" w14:textId="1CA79733" w:rsidR="00856939" w:rsidRPr="00AF52E8" w:rsidRDefault="00EE0A89" w:rsidP="00856939">
      <w:pPr>
        <w:spacing w:after="0"/>
        <w:jc w:val="right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>Fall</w:t>
      </w:r>
      <w:r w:rsidR="00856939" w:rsidRPr="00AF52E8">
        <w:rPr>
          <w:rFonts w:ascii="Arial" w:eastAsia="Times New Roman" w:hAnsi="Arial" w:cs="Arial"/>
          <w:kern w:val="0"/>
          <w14:ligatures w14:val="none"/>
        </w:rPr>
        <w:t xml:space="preserve"> 202</w:t>
      </w:r>
      <w:r w:rsidR="00E518FF">
        <w:rPr>
          <w:rFonts w:ascii="Arial" w:eastAsia="Times New Roman" w:hAnsi="Arial" w:cs="Arial"/>
          <w:kern w:val="0"/>
          <w14:ligatures w14:val="none"/>
        </w:rPr>
        <w:t>5</w:t>
      </w:r>
    </w:p>
    <w:p w14:paraId="4AAE4E76" w14:textId="40C408C6" w:rsidR="00607E0A" w:rsidRPr="009B5F32" w:rsidRDefault="00607E0A" w:rsidP="00607E0A">
      <w:pPr>
        <w:spacing w:before="240" w:after="0"/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</w:pPr>
      <w:r w:rsidRPr="009B5F32"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  <w:t>Assignment #</w:t>
      </w:r>
      <w:r w:rsidR="00B47074"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  <w:t>7</w:t>
      </w:r>
      <w:r w:rsidRPr="009B5F32"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  <w:t xml:space="preserve">:  </w:t>
      </w:r>
      <w:r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  <w:t>Bash Scripts</w:t>
      </w:r>
    </w:p>
    <w:p w14:paraId="1C04D7AA" w14:textId="53AF31AA" w:rsidR="00607E0A" w:rsidRPr="007C7EC2" w:rsidRDefault="00607E0A" w:rsidP="00607E0A">
      <w:pPr>
        <w:pBdr>
          <w:bottom w:val="single" w:sz="4" w:space="1" w:color="auto"/>
        </w:pBdr>
        <w:tabs>
          <w:tab w:val="left" w:pos="1440"/>
        </w:tabs>
        <w:spacing w:before="240" w:after="0"/>
        <w:rPr>
          <w:rFonts w:ascii="Arial" w:eastAsia="Times New Roman" w:hAnsi="Arial" w:cs="Arial"/>
          <w:b/>
          <w:color w:val="C00000"/>
          <w:kern w:val="0"/>
          <w14:ligatures w14:val="none"/>
        </w:rPr>
      </w:pPr>
      <w:r w:rsidRPr="007C7EC2">
        <w:rPr>
          <w:rFonts w:ascii="Arial" w:eastAsia="Times New Roman" w:hAnsi="Arial" w:cs="Arial"/>
          <w:b/>
          <w:color w:val="C00000"/>
          <w:kern w:val="0"/>
          <w14:ligatures w14:val="none"/>
        </w:rPr>
        <w:t>Assigned:</w:t>
      </w:r>
      <w:r w:rsidRPr="007C7EC2">
        <w:rPr>
          <w:rFonts w:ascii="Arial" w:eastAsia="Times New Roman" w:hAnsi="Arial" w:cs="Arial"/>
          <w:b/>
          <w:color w:val="C00000"/>
          <w:kern w:val="0"/>
          <w14:ligatures w14:val="none"/>
        </w:rPr>
        <w:tab/>
        <w:t xml:space="preserve">Tuesday, </w:t>
      </w:r>
      <w:r w:rsidR="00EE0A89">
        <w:rPr>
          <w:rFonts w:ascii="Arial" w:eastAsia="Times New Roman" w:hAnsi="Arial" w:cs="Arial"/>
          <w:b/>
          <w:color w:val="C00000"/>
          <w:kern w:val="0"/>
          <w14:ligatures w14:val="none"/>
        </w:rPr>
        <w:t>October 14</w:t>
      </w:r>
      <w:r w:rsidRPr="007C7EC2">
        <w:rPr>
          <w:rFonts w:ascii="Arial" w:eastAsia="Times New Roman" w:hAnsi="Arial" w:cs="Arial"/>
          <w:b/>
          <w:color w:val="C00000"/>
          <w:kern w:val="0"/>
          <w14:ligatures w14:val="none"/>
        </w:rPr>
        <w:t>, 202</w:t>
      </w:r>
      <w:r w:rsidR="00E518FF">
        <w:rPr>
          <w:rFonts w:ascii="Arial" w:eastAsia="Times New Roman" w:hAnsi="Arial" w:cs="Arial"/>
          <w:b/>
          <w:color w:val="C00000"/>
          <w:kern w:val="0"/>
          <w14:ligatures w14:val="none"/>
        </w:rPr>
        <w:t>5</w:t>
      </w:r>
    </w:p>
    <w:p w14:paraId="00D26396" w14:textId="651A0BF8" w:rsidR="00607E0A" w:rsidRPr="00F65B47" w:rsidRDefault="00607E0A" w:rsidP="00607E0A">
      <w:pPr>
        <w:pBdr>
          <w:bottom w:val="single" w:sz="4" w:space="1" w:color="auto"/>
        </w:pBdr>
        <w:tabs>
          <w:tab w:val="left" w:pos="1440"/>
        </w:tabs>
        <w:spacing w:after="0"/>
        <w:rPr>
          <w:rFonts w:ascii="Arial" w:eastAsia="Times New Roman" w:hAnsi="Arial" w:cs="Arial"/>
          <w:b/>
          <w:color w:val="C00000"/>
          <w:kern w:val="0"/>
          <w14:ligatures w14:val="none"/>
        </w:rPr>
      </w:pP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 xml:space="preserve">Due:  </w:t>
      </w: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ab/>
      </w:r>
      <w:r w:rsidR="00EE0A89">
        <w:rPr>
          <w:rFonts w:ascii="Arial" w:eastAsia="Times New Roman" w:hAnsi="Arial" w:cs="Arial"/>
          <w:b/>
          <w:color w:val="C00000"/>
          <w:kern w:val="0"/>
          <w14:ligatures w14:val="none"/>
        </w:rPr>
        <w:t>Friday</w:t>
      </w: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 xml:space="preserve">, </w:t>
      </w:r>
      <w:r w:rsidR="00EE0A89">
        <w:rPr>
          <w:rFonts w:ascii="Arial" w:eastAsia="Times New Roman" w:hAnsi="Arial" w:cs="Arial"/>
          <w:b/>
          <w:color w:val="C00000"/>
          <w:kern w:val="0"/>
          <w14:ligatures w14:val="none"/>
        </w:rPr>
        <w:t>October 17</w:t>
      </w: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>, 202</w:t>
      </w:r>
      <w:r w:rsidR="00E518FF">
        <w:rPr>
          <w:rFonts w:ascii="Arial" w:eastAsia="Times New Roman" w:hAnsi="Arial" w:cs="Arial"/>
          <w:b/>
          <w:color w:val="C00000"/>
          <w:kern w:val="0"/>
          <w14:ligatures w14:val="none"/>
        </w:rPr>
        <w:t>5</w:t>
      </w: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 xml:space="preserve"> (NLT 23:59)</w:t>
      </w:r>
    </w:p>
    <w:p w14:paraId="22432844" w14:textId="77777777" w:rsidR="00607E0A" w:rsidRPr="00DF7202" w:rsidRDefault="00607E0A" w:rsidP="00607E0A">
      <w:pPr>
        <w:pStyle w:val="ListParagraph"/>
        <w:spacing w:before="240"/>
        <w:ind w:left="0"/>
        <w:rPr>
          <w:rFonts w:ascii="Arial" w:hAnsi="Arial" w:cs="Arial"/>
          <w:b/>
          <w:bCs/>
        </w:rPr>
      </w:pPr>
    </w:p>
    <w:p w14:paraId="71BDCECD" w14:textId="0C577D13" w:rsidR="00F7141F" w:rsidRPr="00DF7202" w:rsidRDefault="00F7141F" w:rsidP="00F7141F">
      <w:pPr>
        <w:pStyle w:val="ListParagraph"/>
        <w:spacing w:before="240"/>
        <w:ind w:left="0"/>
        <w:rPr>
          <w:rFonts w:ascii="Arial" w:hAnsi="Arial" w:cs="Arial"/>
          <w:b/>
          <w:bCs/>
        </w:rPr>
      </w:pPr>
      <w:r w:rsidRPr="00DF7202">
        <w:rPr>
          <w:rFonts w:ascii="Arial" w:hAnsi="Arial" w:cs="Arial"/>
          <w:b/>
          <w:bCs/>
        </w:rPr>
        <w:t>Instructions:</w:t>
      </w:r>
    </w:p>
    <w:p w14:paraId="19B393FF" w14:textId="77777777" w:rsidR="00F7141F" w:rsidRPr="00DF7202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  <w:rPr>
          <w:rFonts w:ascii="Arial" w:hAnsi="Arial" w:cs="Arial"/>
        </w:rPr>
      </w:pPr>
      <w:r w:rsidRPr="00DF7202">
        <w:rPr>
          <w:rFonts w:ascii="Arial" w:hAnsi="Arial" w:cs="Arial"/>
        </w:rPr>
        <w:t>Insert your answers into this document (</w:t>
      </w:r>
      <w:r w:rsidRPr="00DF7202">
        <w:rPr>
          <w:rFonts w:ascii="Arial" w:hAnsi="Arial" w:cs="Arial"/>
          <w:i/>
          <w:iCs/>
        </w:rPr>
        <w:t>text and screenshots</w:t>
      </w:r>
      <w:r w:rsidRPr="00DF7202">
        <w:rPr>
          <w:rFonts w:ascii="Arial" w:hAnsi="Arial" w:cs="Arial"/>
        </w:rPr>
        <w:t>)</w:t>
      </w:r>
    </w:p>
    <w:p w14:paraId="19416B7D" w14:textId="77777777" w:rsidR="00F7141F" w:rsidRPr="00DF7202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  <w:rPr>
          <w:rFonts w:ascii="Arial" w:hAnsi="Arial" w:cs="Arial"/>
        </w:rPr>
      </w:pPr>
      <w:r w:rsidRPr="00DF7202">
        <w:rPr>
          <w:rFonts w:ascii="Arial" w:hAnsi="Arial" w:cs="Arial"/>
        </w:rPr>
        <w:t>Highlight your answers in green (</w:t>
      </w:r>
      <w:r w:rsidRPr="00DF7202">
        <w:rPr>
          <w:rFonts w:ascii="Arial" w:hAnsi="Arial" w:cs="Arial"/>
          <w:i/>
          <w:iCs/>
        </w:rPr>
        <w:t>text only</w:t>
      </w:r>
      <w:r w:rsidRPr="00DF7202">
        <w:rPr>
          <w:rFonts w:ascii="Arial" w:hAnsi="Arial" w:cs="Arial"/>
        </w:rPr>
        <w:t>)</w:t>
      </w:r>
    </w:p>
    <w:p w14:paraId="7DC569AE" w14:textId="77777777" w:rsidR="00F7141F" w:rsidRPr="00DF7202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  <w:rPr>
          <w:rFonts w:ascii="Arial" w:hAnsi="Arial" w:cs="Arial"/>
        </w:rPr>
      </w:pPr>
      <w:r w:rsidRPr="00DF7202">
        <w:rPr>
          <w:rFonts w:ascii="Arial" w:hAnsi="Arial" w:cs="Arial"/>
        </w:rPr>
        <w:t>When finished, rename the document (</w:t>
      </w:r>
      <w:r w:rsidRPr="00DF7202">
        <w:rPr>
          <w:rFonts w:ascii="Arial" w:hAnsi="Arial" w:cs="Arial"/>
          <w:i/>
          <w:iCs/>
        </w:rPr>
        <w:t>please use the naming convention below</w:t>
      </w:r>
      <w:r w:rsidRPr="00DF7202">
        <w:rPr>
          <w:rFonts w:ascii="Arial" w:hAnsi="Arial" w:cs="Arial"/>
        </w:rPr>
        <w:t xml:space="preserve">) </w:t>
      </w:r>
    </w:p>
    <w:p w14:paraId="19743F29" w14:textId="77777777" w:rsidR="00F7141F" w:rsidRPr="00DF7202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  <w:rPr>
          <w:rFonts w:ascii="Arial" w:hAnsi="Arial" w:cs="Arial"/>
        </w:rPr>
      </w:pPr>
      <w:r w:rsidRPr="00DF7202">
        <w:rPr>
          <w:rFonts w:ascii="Arial" w:hAnsi="Arial" w:cs="Arial"/>
        </w:rPr>
        <w:t>Upload the renamed document to the Moodle assignment</w:t>
      </w:r>
    </w:p>
    <w:p w14:paraId="1BA7C09E" w14:textId="24E14ADD" w:rsidR="00F7141F" w:rsidRPr="00DF7202" w:rsidRDefault="00F7141F" w:rsidP="00725ED3">
      <w:pPr>
        <w:spacing w:before="120"/>
        <w:rPr>
          <w:rFonts w:ascii="Arial" w:hAnsi="Arial" w:cs="Arial"/>
          <w:i/>
          <w:iCs/>
        </w:rPr>
      </w:pPr>
      <w:r w:rsidRPr="00DF7202">
        <w:rPr>
          <w:rFonts w:ascii="Arial" w:hAnsi="Arial" w:cs="Arial"/>
          <w:b/>
          <w:bCs/>
          <w:color w:val="C00000"/>
        </w:rPr>
        <w:t>A</w:t>
      </w:r>
      <w:r w:rsidR="00B47074">
        <w:rPr>
          <w:rFonts w:ascii="Arial" w:hAnsi="Arial" w:cs="Arial"/>
          <w:b/>
          <w:bCs/>
          <w:color w:val="C00000"/>
        </w:rPr>
        <w:t>7</w:t>
      </w:r>
      <w:r w:rsidRPr="00DF7202">
        <w:rPr>
          <w:rFonts w:ascii="Arial" w:hAnsi="Arial" w:cs="Arial"/>
          <w:b/>
          <w:bCs/>
          <w:color w:val="C00000"/>
        </w:rPr>
        <w:t xml:space="preserve"> - </w:t>
      </w:r>
      <w:r w:rsidR="00604595" w:rsidRPr="00DF7202">
        <w:rPr>
          <w:rFonts w:ascii="Arial" w:hAnsi="Arial" w:cs="Arial"/>
          <w:b/>
          <w:bCs/>
          <w:color w:val="C00000"/>
        </w:rPr>
        <w:t>L</w:t>
      </w:r>
      <w:r w:rsidRPr="00DF7202">
        <w:rPr>
          <w:rFonts w:ascii="Arial" w:hAnsi="Arial" w:cs="Arial"/>
          <w:b/>
          <w:bCs/>
          <w:color w:val="C00000"/>
        </w:rPr>
        <w:t xml:space="preserve">ast </w:t>
      </w:r>
      <w:r w:rsidR="00604595" w:rsidRPr="00DF7202">
        <w:rPr>
          <w:rFonts w:ascii="Arial" w:hAnsi="Arial" w:cs="Arial"/>
          <w:b/>
          <w:bCs/>
          <w:color w:val="C00000"/>
        </w:rPr>
        <w:t>N</w:t>
      </w:r>
      <w:r w:rsidRPr="00DF7202">
        <w:rPr>
          <w:rFonts w:ascii="Arial" w:hAnsi="Arial" w:cs="Arial"/>
          <w:b/>
          <w:bCs/>
          <w:color w:val="C00000"/>
        </w:rPr>
        <w:t xml:space="preserve">ame </w:t>
      </w:r>
      <w:r w:rsidRPr="00DF7202">
        <w:rPr>
          <w:rFonts w:ascii="Arial" w:hAnsi="Arial" w:cs="Arial"/>
        </w:rPr>
        <w:t xml:space="preserve">(e.g., </w:t>
      </w:r>
      <w:r w:rsidRPr="00DF7202">
        <w:rPr>
          <w:rFonts w:ascii="Arial" w:hAnsi="Arial" w:cs="Arial"/>
          <w:b/>
          <w:bCs/>
        </w:rPr>
        <w:t>A</w:t>
      </w:r>
      <w:r w:rsidR="0095590C">
        <w:rPr>
          <w:rFonts w:ascii="Arial" w:hAnsi="Arial" w:cs="Arial"/>
          <w:b/>
          <w:bCs/>
        </w:rPr>
        <w:t>7</w:t>
      </w:r>
      <w:r w:rsidRPr="00DF7202">
        <w:rPr>
          <w:rFonts w:ascii="Arial" w:hAnsi="Arial" w:cs="Arial"/>
          <w:b/>
          <w:bCs/>
        </w:rPr>
        <w:t xml:space="preserve"> - Nonnweiler</w:t>
      </w:r>
      <w:r w:rsidRPr="00DF7202">
        <w:rPr>
          <w:rFonts w:ascii="Arial" w:hAnsi="Arial" w:cs="Arial"/>
        </w:rPr>
        <w:t>)</w:t>
      </w:r>
    </w:p>
    <w:p w14:paraId="5668136B" w14:textId="77777777" w:rsidR="00F7141F" w:rsidRDefault="00F7141F" w:rsidP="00F57CCE"/>
    <w:p w14:paraId="4BE2FA35" w14:textId="77777777" w:rsidR="001B1975" w:rsidRPr="00253B8E" w:rsidRDefault="001B1975" w:rsidP="001B197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ustomer Requirements</w:t>
      </w:r>
      <w:r w:rsidRPr="00253B8E">
        <w:rPr>
          <w:rFonts w:ascii="Arial" w:hAnsi="Arial" w:cs="Arial"/>
          <w:b/>
          <w:bCs/>
        </w:rPr>
        <w:t>:</w:t>
      </w:r>
    </w:p>
    <w:p w14:paraId="5DA59E97" w14:textId="77777777" w:rsidR="001B1975" w:rsidRDefault="001B1975" w:rsidP="001B1975">
      <w:pPr>
        <w:pStyle w:val="ListParagraph"/>
        <w:numPr>
          <w:ilvl w:val="0"/>
          <w:numId w:val="5"/>
        </w:numPr>
        <w:spacing w:before="120" w:after="0"/>
        <w:ind w:left="634" w:hanging="274"/>
        <w:contextualSpacing w:val="0"/>
        <w:rPr>
          <w:rFonts w:ascii="Arial" w:hAnsi="Arial" w:cs="Arial"/>
        </w:rPr>
      </w:pPr>
      <w:r w:rsidRPr="00073345">
        <w:rPr>
          <w:rFonts w:ascii="Arial" w:hAnsi="Arial" w:cs="Arial"/>
        </w:rPr>
        <w:t>Write a bash script that does the following:</w:t>
      </w:r>
    </w:p>
    <w:p w14:paraId="35C1F0CE" w14:textId="77777777" w:rsidR="001B1975" w:rsidRPr="00073345" w:rsidRDefault="001B1975" w:rsidP="001B1975">
      <w:pPr>
        <w:pStyle w:val="ListParagraph"/>
        <w:numPr>
          <w:ilvl w:val="0"/>
          <w:numId w:val="6"/>
        </w:numPr>
        <w:tabs>
          <w:tab w:val="left" w:pos="1080"/>
        </w:tabs>
        <w:snapToGrid w:val="0"/>
        <w:spacing w:before="120" w:after="0"/>
        <w:ind w:left="1080"/>
        <w:contextualSpacing w:val="0"/>
        <w:rPr>
          <w:rFonts w:ascii="Arial" w:hAnsi="Arial" w:cs="Arial"/>
        </w:rPr>
      </w:pPr>
      <w:r w:rsidRPr="00D34E0B">
        <w:rPr>
          <w:rFonts w:ascii="Arial" w:hAnsi="Arial" w:cs="Arial"/>
        </w:rPr>
        <w:t>Display the current user’s a.) Username, b.) User ID, and c.) Home Directory</w:t>
      </w:r>
    </w:p>
    <w:p w14:paraId="6C3FE287" w14:textId="77777777" w:rsidR="001B1975" w:rsidRPr="00073345" w:rsidRDefault="001B1975" w:rsidP="001B1975">
      <w:pPr>
        <w:pStyle w:val="ListParagraph"/>
        <w:numPr>
          <w:ilvl w:val="0"/>
          <w:numId w:val="6"/>
        </w:numPr>
        <w:tabs>
          <w:tab w:val="left" w:pos="1080"/>
        </w:tabs>
        <w:snapToGrid w:val="0"/>
        <w:spacing w:before="120" w:after="0"/>
        <w:ind w:left="1080"/>
        <w:contextualSpacing w:val="0"/>
        <w:rPr>
          <w:rFonts w:ascii="Arial" w:hAnsi="Arial" w:cs="Arial"/>
        </w:rPr>
      </w:pPr>
      <w:r w:rsidRPr="00D34E0B">
        <w:rPr>
          <w:rFonts w:ascii="Arial" w:hAnsi="Arial" w:cs="Arial"/>
        </w:rPr>
        <w:t>Backup a given file to a given directory</w:t>
      </w:r>
    </w:p>
    <w:p w14:paraId="69E2511F" w14:textId="77777777" w:rsidR="001B1975" w:rsidRPr="00073345" w:rsidRDefault="001B1975" w:rsidP="001B1975">
      <w:pPr>
        <w:pStyle w:val="ListParagraph"/>
        <w:numPr>
          <w:ilvl w:val="0"/>
          <w:numId w:val="6"/>
        </w:numPr>
        <w:tabs>
          <w:tab w:val="left" w:pos="1080"/>
        </w:tabs>
        <w:snapToGrid w:val="0"/>
        <w:spacing w:before="120" w:after="0"/>
        <w:ind w:left="1080"/>
        <w:contextualSpacing w:val="0"/>
        <w:rPr>
          <w:rFonts w:ascii="Arial" w:hAnsi="Arial" w:cs="Arial"/>
        </w:rPr>
      </w:pPr>
      <w:r w:rsidRPr="00D34E0B">
        <w:rPr>
          <w:rFonts w:ascii="Arial" w:hAnsi="Arial" w:cs="Arial"/>
        </w:rPr>
        <w:t>Perform a simple calculate on two user-supplied integers and their choice of operation (i.e., +, -, *, and /)</w:t>
      </w:r>
    </w:p>
    <w:p w14:paraId="2A4F0AAC" w14:textId="77777777" w:rsidR="001B1975" w:rsidRPr="00D34E0B" w:rsidRDefault="001B1975" w:rsidP="001B1975">
      <w:pPr>
        <w:pStyle w:val="ListParagraph"/>
        <w:numPr>
          <w:ilvl w:val="0"/>
          <w:numId w:val="6"/>
        </w:numPr>
        <w:tabs>
          <w:tab w:val="left" w:pos="1080"/>
        </w:tabs>
        <w:snapToGrid w:val="0"/>
        <w:spacing w:before="120" w:after="0"/>
        <w:ind w:left="1080"/>
        <w:contextualSpacing w:val="0"/>
        <w:rPr>
          <w:rFonts w:ascii="Arial" w:hAnsi="Arial" w:cs="Arial"/>
        </w:rPr>
      </w:pPr>
      <w:r w:rsidRPr="00D34E0B">
        <w:rPr>
          <w:rFonts w:ascii="Arial" w:hAnsi="Arial" w:cs="Arial"/>
        </w:rPr>
        <w:t>Read a string from the user, count the number of words, and then save the result to a file as well as displaying to the screen</w:t>
      </w:r>
    </w:p>
    <w:p w14:paraId="300A5D4B" w14:textId="46B727A6" w:rsidR="00AA4A4D" w:rsidRDefault="00AA4A4D" w:rsidP="004D45CF"/>
    <w:p w14:paraId="70741963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#!/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bin/bash</w:t>
      </w:r>
    </w:p>
    <w:p w14:paraId="30FED9B6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# Assignment 7 - Bash Script</w:t>
      </w:r>
    </w:p>
    <w:p w14:paraId="3BF2E094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</w:p>
    <w:p w14:paraId="6F9E4FDA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echo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-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-------------------------------------------"</w:t>
      </w:r>
    </w:p>
    <w:p w14:paraId="276A3FFB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1) Displaying current user information"</w:t>
      </w:r>
    </w:p>
    <w:p w14:paraId="3225354F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echo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-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-------------------------------------------"</w:t>
      </w:r>
    </w:p>
    <w:p w14:paraId="587AE938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Username: $USER"</w:t>
      </w:r>
    </w:p>
    <w:p w14:paraId="7E51FB28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User ID (UID): $UID"</w:t>
      </w:r>
    </w:p>
    <w:p w14:paraId="2A1D2A5D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Home Directory: $HOME"</w:t>
      </w:r>
    </w:p>
    <w:p w14:paraId="3BEEFCF0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"</w:t>
      </w:r>
      <w:proofErr w:type="gramEnd"/>
    </w:p>
    <w:p w14:paraId="5A6A6425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</w:p>
    <w:p w14:paraId="3E90BAEE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echo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-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-------------------------------------------"</w:t>
      </w:r>
    </w:p>
    <w:p w14:paraId="51600DFB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2) File Backup"</w:t>
      </w:r>
    </w:p>
    <w:p w14:paraId="6D0547FF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echo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-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-------------------------------------------"</w:t>
      </w:r>
    </w:p>
    <w:p w14:paraId="7EA7FE77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read -p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"Enter the path of the file to back up: " 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src_file</w:t>
      </w:r>
      <w:proofErr w:type="spellEnd"/>
    </w:p>
    <w:p w14:paraId="0DDA0CC0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read -p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"Enter the destination directory: " 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dest_dir</w:t>
      </w:r>
      <w:proofErr w:type="spellEnd"/>
    </w:p>
    <w:p w14:paraId="0127DC6C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</w:p>
    <w:p w14:paraId="713FD753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if [ -f "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src_file</w:t>
      </w:r>
      <w:proofErr w:type="spellEnd"/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 ]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; then</w:t>
      </w:r>
    </w:p>
    <w:p w14:paraId="39347EEB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if [ -d "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dest_dir</w:t>
      </w:r>
      <w:proofErr w:type="spellEnd"/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 ]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; then</w:t>
      </w:r>
    </w:p>
    <w:p w14:paraId="2DF5D4D0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    cp "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src_file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 "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dest_dir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</w:t>
      </w:r>
    </w:p>
    <w:p w14:paraId="4AF2086D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    echo "Backup completed: 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src_file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→ 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dest_dir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</w:t>
      </w:r>
    </w:p>
    <w:p w14:paraId="423A27C5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else</w:t>
      </w:r>
    </w:p>
    <w:p w14:paraId="4C14992A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lastRenderedPageBreak/>
        <w:t xml:space="preserve">        echo "Error: Destination directory does not exist."</w:t>
      </w:r>
    </w:p>
    <w:p w14:paraId="4D44CFFA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fi</w:t>
      </w:r>
    </w:p>
    <w:p w14:paraId="63EB7CFD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lse</w:t>
      </w:r>
    </w:p>
    <w:p w14:paraId="5C26E793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echo "Error: File does not exist."</w:t>
      </w:r>
    </w:p>
    <w:p w14:paraId="5B8EE14B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fi</w:t>
      </w:r>
    </w:p>
    <w:p w14:paraId="1365F3DC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"</w:t>
      </w:r>
      <w:proofErr w:type="gramEnd"/>
    </w:p>
    <w:p w14:paraId="4948EAD4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</w:p>
    <w:p w14:paraId="0D65B1CB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echo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-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-------------------------------------------"</w:t>
      </w:r>
    </w:p>
    <w:p w14:paraId="11626602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3) Simple Calculator"</w:t>
      </w:r>
    </w:p>
    <w:p w14:paraId="06F0031E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echo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-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-------------------------------------------"</w:t>
      </w:r>
    </w:p>
    <w:p w14:paraId="40B445B4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read -p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"Enter first integer: " num1</w:t>
      </w:r>
    </w:p>
    <w:p w14:paraId="5EE2DFE2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read -p "Enter operation (+, -, *, /): " op</w:t>
      </w:r>
    </w:p>
    <w:p w14:paraId="40B3C49B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read -p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"Enter second integer: " num2</w:t>
      </w:r>
    </w:p>
    <w:p w14:paraId="4B8A508A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</w:p>
    <w:p w14:paraId="14409CFF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case $op in</w:t>
      </w:r>
    </w:p>
    <w:p w14:paraId="0DD39478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+) result=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$((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num1 + num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2));;</w:t>
      </w:r>
      <w:proofErr w:type="gramEnd"/>
    </w:p>
    <w:p w14:paraId="08F36B0E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-) result=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$((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num1 - num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2));;</w:t>
      </w:r>
      <w:proofErr w:type="gramEnd"/>
    </w:p>
    <w:p w14:paraId="7D5EB90C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\*) result=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$((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num1 * num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2));;</w:t>
      </w:r>
      <w:proofErr w:type="gramEnd"/>
    </w:p>
    <w:p w14:paraId="35EDEDB5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/)</w:t>
      </w:r>
    </w:p>
    <w:p w14:paraId="03C50569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    if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[ "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$num2" -ne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0 ]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; then</w:t>
      </w:r>
    </w:p>
    <w:p w14:paraId="386D39A7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        result=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$((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num1 / num2))</w:t>
      </w:r>
    </w:p>
    <w:p w14:paraId="51499176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    else</w:t>
      </w:r>
    </w:p>
    <w:p w14:paraId="0E5E34E3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        echo "Error: Division by zero is not allowed."</w:t>
      </w:r>
    </w:p>
    <w:p w14:paraId="4F1F93D9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        exit 1</w:t>
      </w:r>
    </w:p>
    <w:p w14:paraId="0977CC32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    fi</w:t>
      </w:r>
    </w:p>
    <w:p w14:paraId="53E13DE7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    ;;</w:t>
      </w:r>
    </w:p>
    <w:p w14:paraId="0310B96A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   *) echo "Invalid operator"; exit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1;;</w:t>
      </w:r>
      <w:proofErr w:type="gramEnd"/>
    </w:p>
    <w:p w14:paraId="33A5B99A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sac</w:t>
      </w:r>
      <w:proofErr w:type="spellEnd"/>
    </w:p>
    <w:p w14:paraId="77CE1539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Result: $num1 $op $num2 = $result"</w:t>
      </w:r>
    </w:p>
    <w:p w14:paraId="3811191A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"</w:t>
      </w:r>
      <w:proofErr w:type="gramEnd"/>
    </w:p>
    <w:p w14:paraId="02FCDBC8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</w:p>
    <w:p w14:paraId="39883942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echo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-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-------------------------------------------"</w:t>
      </w:r>
    </w:p>
    <w:p w14:paraId="3A097C42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4) Word Counter"</w:t>
      </w:r>
    </w:p>
    <w:p w14:paraId="18F0D44F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echo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-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-------------------------------------------"</w:t>
      </w:r>
    </w:p>
    <w:p w14:paraId="6A0D967D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read -p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"Enter a sentence: " 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user_input</w:t>
      </w:r>
      <w:proofErr w:type="spellEnd"/>
    </w:p>
    <w:p w14:paraId="265337AB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word_count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=$(echo "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user_input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" | 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wc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 -w)</w:t>
      </w:r>
    </w:p>
    <w:p w14:paraId="618B5111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output_file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="wordcount.txt"</w:t>
      </w:r>
    </w:p>
    <w:p w14:paraId="38B1F0FD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</w:p>
    <w:p w14:paraId="1D76DE66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You entered: \"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user_input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\""</w:t>
      </w:r>
    </w:p>
    <w:p w14:paraId="743EA347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Word count: 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word_count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</w:t>
      </w:r>
    </w:p>
    <w:p w14:paraId="220ACBC9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Saving result to 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output_file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..."</w:t>
      </w:r>
    </w:p>
    <w:p w14:paraId="1338B491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</w:p>
    <w:p w14:paraId="0173CA4A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Input: 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user_input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 &gt; "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output_file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</w:t>
      </w:r>
    </w:p>
    <w:p w14:paraId="5224216B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Word count: 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word_count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 &gt;&gt; "$</w:t>
      </w:r>
      <w:proofErr w:type="spell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output_file</w:t>
      </w:r>
      <w:proofErr w:type="spell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</w:t>
      </w:r>
    </w:p>
    <w:p w14:paraId="4F22E9FA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</w:p>
    <w:p w14:paraId="0976F48A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echo "Done!"</w:t>
      </w:r>
    </w:p>
    <w:p w14:paraId="33900802" w14:textId="77777777" w:rsidR="001A5949" w:rsidRPr="001A5949" w:rsidRDefault="001A5949" w:rsidP="001A59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</w:pPr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 xml:space="preserve">echo </w:t>
      </w:r>
      <w:proofErr w:type="gramStart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"-</w:t>
      </w:r>
      <w:proofErr w:type="gramEnd"/>
      <w:r w:rsidRPr="001A5949">
        <w:rPr>
          <w:rFonts w:ascii="Courier New" w:eastAsia="Times New Roman" w:hAnsi="Courier New" w:cs="Courier New"/>
          <w:color w:val="00B050"/>
          <w:kern w:val="0"/>
          <w:sz w:val="21"/>
          <w:szCs w:val="21"/>
          <w14:ligatures w14:val="none"/>
        </w:rPr>
        <w:t>-------------------------------------------"</w:t>
      </w:r>
    </w:p>
    <w:p w14:paraId="0BF01190" w14:textId="77777777" w:rsidR="001A5949" w:rsidRDefault="001A5949" w:rsidP="004D45CF"/>
    <w:p w14:paraId="457BA34F" w14:textId="3D79F077" w:rsidR="00F7141F" w:rsidRPr="00AA4A4D" w:rsidRDefault="001A5949" w:rsidP="004D45CF">
      <w:r>
        <w:rPr>
          <w:noProof/>
        </w:rPr>
        <w:lastRenderedPageBreak/>
        <w:drawing>
          <wp:inline distT="0" distB="0" distL="0" distR="0" wp14:anchorId="0A0ADFBF" wp14:editId="019E52EE">
            <wp:extent cx="5943600" cy="3714750"/>
            <wp:effectExtent l="0" t="0" r="0" b="0"/>
            <wp:docPr id="31134828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348283" name="Picture 1" descr="A screenshot of a computer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141F" w:rsidRPr="00AA4A4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90771A" w14:textId="77777777" w:rsidR="00C3230F" w:rsidRDefault="00C3230F" w:rsidP="00F57CCE">
      <w:pPr>
        <w:spacing w:after="0"/>
      </w:pPr>
      <w:r>
        <w:separator/>
      </w:r>
    </w:p>
  </w:endnote>
  <w:endnote w:type="continuationSeparator" w:id="0">
    <w:p w14:paraId="67F7FDE4" w14:textId="77777777" w:rsidR="00C3230F" w:rsidRDefault="00C3230F" w:rsidP="00F57C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675892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57EC8B" w14:textId="0C5DFCC1" w:rsidR="00665AEE" w:rsidRDefault="00665AE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0092C56" w14:textId="77777777" w:rsidR="00665AEE" w:rsidRDefault="00665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B90929" w14:textId="77777777" w:rsidR="00C3230F" w:rsidRDefault="00C3230F" w:rsidP="00F57CCE">
      <w:pPr>
        <w:spacing w:after="0"/>
      </w:pPr>
      <w:r>
        <w:separator/>
      </w:r>
    </w:p>
  </w:footnote>
  <w:footnote w:type="continuationSeparator" w:id="0">
    <w:p w14:paraId="67BF625C" w14:textId="77777777" w:rsidR="00C3230F" w:rsidRDefault="00C3230F" w:rsidP="00F57C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21668EF"/>
    <w:multiLevelType w:val="hybridMultilevel"/>
    <w:tmpl w:val="37EEF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272088"/>
    <w:multiLevelType w:val="hybridMultilevel"/>
    <w:tmpl w:val="5A7244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D8D5970"/>
    <w:multiLevelType w:val="hybridMultilevel"/>
    <w:tmpl w:val="AA529D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7E73B8E"/>
    <w:multiLevelType w:val="hybridMultilevel"/>
    <w:tmpl w:val="059481F6"/>
    <w:lvl w:ilvl="0" w:tplc="41909B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7D0463C6"/>
    <w:multiLevelType w:val="hybridMultilevel"/>
    <w:tmpl w:val="D3F616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EBE18CD"/>
    <w:multiLevelType w:val="hybridMultilevel"/>
    <w:tmpl w:val="43383B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44191084">
    <w:abstractNumId w:val="1"/>
  </w:num>
  <w:num w:numId="2" w16cid:durableId="1121462270">
    <w:abstractNumId w:val="3"/>
  </w:num>
  <w:num w:numId="3" w16cid:durableId="929653542">
    <w:abstractNumId w:val="0"/>
  </w:num>
  <w:num w:numId="4" w16cid:durableId="198713809">
    <w:abstractNumId w:val="4"/>
  </w:num>
  <w:num w:numId="5" w16cid:durableId="707340066">
    <w:abstractNumId w:val="5"/>
  </w:num>
  <w:num w:numId="6" w16cid:durableId="6784308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jQ1tDAztDA2N7RQ0lEKTi0uzszPAykwrgUArZOISiwAAAA="/>
  </w:docVars>
  <w:rsids>
    <w:rsidRoot w:val="008354C8"/>
    <w:rsid w:val="00024569"/>
    <w:rsid w:val="000500AA"/>
    <w:rsid w:val="00094C6E"/>
    <w:rsid w:val="000D0E47"/>
    <w:rsid w:val="000F0866"/>
    <w:rsid w:val="00106DC1"/>
    <w:rsid w:val="00115F69"/>
    <w:rsid w:val="0015181B"/>
    <w:rsid w:val="001A2A63"/>
    <w:rsid w:val="001A5949"/>
    <w:rsid w:val="001B1975"/>
    <w:rsid w:val="00276123"/>
    <w:rsid w:val="00443B34"/>
    <w:rsid w:val="00462D42"/>
    <w:rsid w:val="004D312E"/>
    <w:rsid w:val="004D45CF"/>
    <w:rsid w:val="0052765C"/>
    <w:rsid w:val="0057270E"/>
    <w:rsid w:val="005766F1"/>
    <w:rsid w:val="00582745"/>
    <w:rsid w:val="005F29C6"/>
    <w:rsid w:val="00604595"/>
    <w:rsid w:val="00607E0A"/>
    <w:rsid w:val="00665AEE"/>
    <w:rsid w:val="00682074"/>
    <w:rsid w:val="00696837"/>
    <w:rsid w:val="006F03EE"/>
    <w:rsid w:val="00725ED3"/>
    <w:rsid w:val="00761938"/>
    <w:rsid w:val="007A5EB4"/>
    <w:rsid w:val="008354C8"/>
    <w:rsid w:val="00856939"/>
    <w:rsid w:val="0090211A"/>
    <w:rsid w:val="0092142A"/>
    <w:rsid w:val="00942025"/>
    <w:rsid w:val="0094611D"/>
    <w:rsid w:val="0095586A"/>
    <w:rsid w:val="0095590C"/>
    <w:rsid w:val="00990FC2"/>
    <w:rsid w:val="00A83DE9"/>
    <w:rsid w:val="00AA4A4D"/>
    <w:rsid w:val="00AD4636"/>
    <w:rsid w:val="00B47074"/>
    <w:rsid w:val="00C02E1B"/>
    <w:rsid w:val="00C3230F"/>
    <w:rsid w:val="00C50252"/>
    <w:rsid w:val="00C915DC"/>
    <w:rsid w:val="00D04F1A"/>
    <w:rsid w:val="00D51F61"/>
    <w:rsid w:val="00D83F63"/>
    <w:rsid w:val="00DE3036"/>
    <w:rsid w:val="00DF7202"/>
    <w:rsid w:val="00E518FF"/>
    <w:rsid w:val="00EE0A89"/>
    <w:rsid w:val="00F441EC"/>
    <w:rsid w:val="00F57CCE"/>
    <w:rsid w:val="00F7141F"/>
    <w:rsid w:val="00F92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8BBC84"/>
  <w15:chartTrackingRefBased/>
  <w15:docId w15:val="{ECB6CDEE-3CAC-480A-9EEA-B0F31400E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CE"/>
    <w:pPr>
      <w:spacing w:after="120" w:line="240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F57CCE"/>
    <w:pPr>
      <w:widowControl w:val="0"/>
      <w:autoSpaceDE w:val="0"/>
      <w:autoSpaceDN w:val="0"/>
      <w:spacing w:before="120" w:after="0"/>
    </w:pPr>
    <w:rPr>
      <w:rFonts w:ascii="Calibri" w:eastAsia="Calibri" w:hAnsi="Calibri" w:cs="Calibri"/>
      <w:kern w:val="0"/>
      <w:sz w:val="20"/>
      <w14:ligatures w14:val="none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57CCE"/>
    <w:rPr>
      <w:rFonts w:ascii="Calibri" w:eastAsia="Calibri" w:hAnsi="Calibri" w:cs="Calibri"/>
      <w:kern w:val="0"/>
      <w:sz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F57CCE"/>
    <w:rPr>
      <w:vertAlign w:val="superscript"/>
    </w:rPr>
  </w:style>
  <w:style w:type="paragraph" w:styleId="ListParagraph">
    <w:name w:val="List Paragraph"/>
    <w:basedOn w:val="Normal"/>
    <w:uiPriority w:val="1"/>
    <w:qFormat/>
    <w:rsid w:val="00F57C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5AEE"/>
  </w:style>
  <w:style w:type="paragraph" w:styleId="Footer">
    <w:name w:val="footer"/>
    <w:basedOn w:val="Normal"/>
    <w:link w:val="Foot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5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3</Pages>
  <Words>465</Words>
  <Characters>2381</Characters>
  <Application>Microsoft Office Word</Application>
  <DocSecurity>0</DocSecurity>
  <Lines>95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Nonnweiler</dc:creator>
  <cp:keywords/>
  <dc:description/>
  <cp:lastModifiedBy>Nguyen, Xavier D.</cp:lastModifiedBy>
  <cp:revision>31</cp:revision>
  <dcterms:created xsi:type="dcterms:W3CDTF">2023-08-20T15:40:00Z</dcterms:created>
  <dcterms:modified xsi:type="dcterms:W3CDTF">2025-10-06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f46b52754a15cb7fe4c559cf3667258fd3a379fade6cd652a7d5313a238d3a</vt:lpwstr>
  </property>
</Properties>
</file>